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2114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99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9314613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BUTL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1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1: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1: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211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42127 - FRAME Visual damage (significa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99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0Z</dcterms:created>
  <dcterms:modified xsi:type="dcterms:W3CDTF">2024-04-25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